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B29DE" w:rsidRDefault="00AC56A4" w:rsidP="008822E9">
      <w:r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2762250</wp:posOffset>
                </wp:positionV>
                <wp:extent cx="4410075" cy="1028700"/>
                <wp:effectExtent l="0" t="0" r="0" b="0"/>
                <wp:wrapNone/>
                <wp:docPr id="27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10075" cy="1028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B38C2" w:rsidRPr="00A745E5" w:rsidRDefault="002B38C2" w:rsidP="00931B1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Lorem ipsum dolor sit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adipisicing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sed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do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iusmod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tempor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incididunt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labore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et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dolore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magna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nim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ad minim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veniam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quis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nostrud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exercitation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ullamco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laboris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nisi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aliquip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ex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a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commodo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consequat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Duis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aute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irure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dolor in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reprehenderit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in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voluptate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velit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171pt;margin-top:217.5pt;width:347.25pt;height:81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" filled="f" stroked="f">
                <v:textbox>
                  <w:txbxContent>
                    <w:p w:rsidR="002B38C2" w:rsidRPr="00A745E5" w:rsidRDefault="002B38C2" w:rsidP="00931B1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Lorem ipsum dolor sit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amet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consectetur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adipisicing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lit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sed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do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iusmod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tempor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incididunt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labore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et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dolore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magna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nim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ad minim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veniam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quis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nostrud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exercitation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ullamco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laboris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nisi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aliquip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ex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a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commodo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consequat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Duis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aute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irure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dolor in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reprehenderit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in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voluptate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velit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8029575</wp:posOffset>
                </wp:positionV>
                <wp:extent cx="4410075" cy="509905"/>
                <wp:effectExtent l="0" t="0" r="0" b="4445"/>
                <wp:wrapNone/>
                <wp:docPr id="26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10075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A745E5" w:rsidRDefault="000379E8" w:rsidP="00931B1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Lorem ipsum dolor sit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adipisicing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sed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do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iusmod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tempor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incid</w:t>
                            </w:r>
                            <w:r w:rsidR="00522A4B"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idunt</w:t>
                            </w:r>
                            <w:proofErr w:type="spellEnd"/>
                            <w:r w:rsidR="00522A4B"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522A4B"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="00522A4B"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522A4B"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labore</w:t>
                            </w:r>
                            <w:proofErr w:type="spellEnd"/>
                            <w:r w:rsidR="00522A4B"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 w:rsidR="00522A4B"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t</w:t>
                            </w:r>
                            <w:proofErr w:type="gramEnd"/>
                            <w:r w:rsidR="00522A4B"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522A4B"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dolore</w:t>
                            </w:r>
                            <w:proofErr w:type="spellEnd"/>
                            <w:r w:rsidR="00522A4B"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mag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5" o:spid="_x0000_s1027" type="#_x0000_t202" style="position:absolute;margin-left:171pt;margin-top:632.25pt;width:347.25pt;height:40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" filled="f" stroked="f">
                <v:textbox>
                  <w:txbxContent>
                    <w:p w:rsidR="000379E8" w:rsidRPr="00A745E5" w:rsidRDefault="000379E8" w:rsidP="00931B1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Lorem ipsum dolor sit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amet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consectetur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adipisicing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lit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sed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do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iusmod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tempor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incid</w:t>
                      </w:r>
                      <w:r w:rsidR="00522A4B"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idunt</w:t>
                      </w:r>
                      <w:proofErr w:type="spellEnd"/>
                      <w:r w:rsidR="00522A4B"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522A4B"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="00522A4B"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522A4B"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labore</w:t>
                      </w:r>
                      <w:proofErr w:type="spellEnd"/>
                      <w:r w:rsidR="00522A4B"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gramStart"/>
                      <w:r w:rsidR="00522A4B"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t</w:t>
                      </w:r>
                      <w:proofErr w:type="gramEnd"/>
                      <w:r w:rsidR="00522A4B"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522A4B"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dolore</w:t>
                      </w:r>
                      <w:proofErr w:type="spellEnd"/>
                      <w:r w:rsidR="00522A4B"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magna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7162800</wp:posOffset>
                </wp:positionV>
                <wp:extent cx="4410075" cy="509905"/>
                <wp:effectExtent l="0" t="0" r="0" b="4445"/>
                <wp:wrapNone/>
                <wp:docPr id="25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10075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A745E5" w:rsidRDefault="000379E8" w:rsidP="00931B1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Lorem ipsum dolor sit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adipisicing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sed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do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iusmod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tempor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incid</w:t>
                            </w:r>
                            <w:r w:rsidR="00522A4B"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idunt</w:t>
                            </w:r>
                            <w:proofErr w:type="spellEnd"/>
                            <w:r w:rsidR="00522A4B"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522A4B"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="00522A4B"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522A4B"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labore</w:t>
                            </w:r>
                            <w:proofErr w:type="spellEnd"/>
                            <w:r w:rsidR="00522A4B"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 w:rsidR="00522A4B"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t</w:t>
                            </w:r>
                            <w:proofErr w:type="gramEnd"/>
                            <w:r w:rsidR="00522A4B"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522A4B"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dolore</w:t>
                            </w:r>
                            <w:proofErr w:type="spellEnd"/>
                            <w:r w:rsidR="00522A4B"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mag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" o:spid="_x0000_s1028" type="#_x0000_t202" style="position:absolute;margin-left:171pt;margin-top:564pt;width:347.25pt;height:40.1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" filled="f" stroked="f">
                <v:textbox>
                  <w:txbxContent>
                    <w:p w:rsidR="000379E8" w:rsidRPr="00A745E5" w:rsidRDefault="000379E8" w:rsidP="00931B1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Lorem ipsum dolor sit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amet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consectetur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adipisicing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lit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sed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do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iusmod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tempor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incid</w:t>
                      </w:r>
                      <w:r w:rsidR="00522A4B"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idunt</w:t>
                      </w:r>
                      <w:proofErr w:type="spellEnd"/>
                      <w:r w:rsidR="00522A4B"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522A4B"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="00522A4B"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522A4B"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labore</w:t>
                      </w:r>
                      <w:proofErr w:type="spellEnd"/>
                      <w:r w:rsidR="00522A4B"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gramStart"/>
                      <w:r w:rsidR="00522A4B"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t</w:t>
                      </w:r>
                      <w:proofErr w:type="gramEnd"/>
                      <w:r w:rsidR="00522A4B"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522A4B"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dolore</w:t>
                      </w:r>
                      <w:proofErr w:type="spellEnd"/>
                      <w:r w:rsidR="00522A4B"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magna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4933950</wp:posOffset>
                </wp:positionV>
                <wp:extent cx="4410075" cy="1066800"/>
                <wp:effectExtent l="0" t="0" r="0" b="0"/>
                <wp:wrapNone/>
                <wp:docPr id="24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10075" cy="1066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A745E5" w:rsidRDefault="001B0A2E" w:rsidP="00931B1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Lorem ipsum dolor sit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adipisicing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sed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do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iusmod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tempor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incididunt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labore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t</w:t>
                            </w:r>
                            <w:proofErr w:type="gram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dolore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magna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aliqua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nim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ad minim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veniam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quis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nostrud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exercitation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ullamco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laboris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nisi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aliquip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ex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a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commodo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consequat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Duis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aute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irure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dolor in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reprehenderit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i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" o:spid="_x0000_s1029" type="#_x0000_t202" style="position:absolute;margin-left:171pt;margin-top:388.5pt;width:347.25pt;height:84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" filled="f" stroked="f">
                <v:textbox>
                  <w:txbxContent>
                    <w:p w:rsidR="001B0A2E" w:rsidRPr="00A745E5" w:rsidRDefault="001B0A2E" w:rsidP="00931B1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Lorem ipsum dolor sit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amet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consectetur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adipisicing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lit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sed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do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iusmod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tempor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incididunt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labore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gram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t</w:t>
                      </w:r>
                      <w:proofErr w:type="gram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dolore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magna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aliqua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nim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ad minim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veniam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quis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nostrud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exercitation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ullamco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laboris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nisi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aliquip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ex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a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commodo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consequat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Duis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aute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irure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dolor in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reprehenderit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in.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4114800</wp:posOffset>
                </wp:positionV>
                <wp:extent cx="4410075" cy="533400"/>
                <wp:effectExtent l="0" t="0" r="0" b="0"/>
                <wp:wrapNone/>
                <wp:docPr id="23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10075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A745E5" w:rsidRDefault="001B0A2E" w:rsidP="00931B1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Lorem ipsum dolor sit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adipisicing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sed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do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iusmod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tempor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incid</w:t>
                            </w:r>
                            <w:r w:rsidR="00D72B62"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idunt</w:t>
                            </w:r>
                            <w:proofErr w:type="spellEnd"/>
                            <w:r w:rsidR="00D72B62"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72B62"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="00D72B62"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72B62"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labore</w:t>
                            </w:r>
                            <w:proofErr w:type="spellEnd"/>
                            <w:r w:rsidR="00D72B62"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 w:rsidR="00D72B62"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t</w:t>
                            </w:r>
                            <w:proofErr w:type="gramEnd"/>
                            <w:r w:rsidR="00D72B62"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72B62"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dolore</w:t>
                            </w:r>
                            <w:proofErr w:type="spellEnd"/>
                            <w:r w:rsidR="00D72B62"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magn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8" o:spid="_x0000_s1030" type="#_x0000_t202" style="position:absolute;margin-left:171pt;margin-top:324pt;width:347.25pt;height:42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" filled="f" stroked="f">
                <v:textbox>
                  <w:txbxContent>
                    <w:p w:rsidR="001B0A2E" w:rsidRPr="00A745E5" w:rsidRDefault="001B0A2E" w:rsidP="00931B1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Lorem ipsum dolor sit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amet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consectetur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adipisicing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lit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sed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do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iusmod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tempor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incid</w:t>
                      </w:r>
                      <w:r w:rsidR="00D72B62"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idunt</w:t>
                      </w:r>
                      <w:proofErr w:type="spellEnd"/>
                      <w:r w:rsidR="00D72B62"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D72B62"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="00D72B62"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D72B62"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labore</w:t>
                      </w:r>
                      <w:proofErr w:type="spellEnd"/>
                      <w:r w:rsidR="00D72B62"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gramStart"/>
                      <w:r w:rsidR="00D72B62"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t</w:t>
                      </w:r>
                      <w:proofErr w:type="gramEnd"/>
                      <w:r w:rsidR="00D72B62"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D72B62"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dolore</w:t>
                      </w:r>
                      <w:proofErr w:type="spellEnd"/>
                      <w:r w:rsidR="00D72B62"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magna.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4647565</wp:posOffset>
                </wp:positionV>
                <wp:extent cx="4476750" cy="352425"/>
                <wp:effectExtent l="0" t="0" r="0" b="635"/>
                <wp:wrapNone/>
                <wp:docPr id="22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A745E5" w:rsidRDefault="00771A22" w:rsidP="007762DC">
                            <w:pPr>
                              <w:rPr>
                                <w:rFonts w:ascii="Bebas Neue Light" w:hAnsi="Bebas Neue Light" w:cs="Open Sans Light"/>
                                <w:color w:val="868686"/>
                                <w:spacing w:val="10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A745E5">
                              <w:rPr>
                                <w:rFonts w:ascii="Bebas Neue Light" w:hAnsi="Bebas Neue Light" w:cs="Open Sans Light"/>
                                <w:color w:val="868686"/>
                                <w:spacing w:val="10"/>
                                <w:sz w:val="32"/>
                                <w:szCs w:val="32"/>
                                <w:lang w:val="en-US"/>
                              </w:rPr>
                              <w:t xml:space="preserve">SALESPERSON </w:t>
                            </w:r>
                            <w:r w:rsidR="00275729" w:rsidRPr="00A745E5">
                              <w:rPr>
                                <w:rFonts w:ascii="Bebas Neue Light" w:hAnsi="Bebas Neue Light" w:cs="Open Sans Light"/>
                                <w:color w:val="868686"/>
                                <w:spacing w:val="10"/>
                                <w:sz w:val="32"/>
                                <w:szCs w:val="32"/>
                                <w:lang w:val="en-US"/>
                              </w:rPr>
                              <w:t>(</w:t>
                            </w:r>
                            <w:r w:rsidR="007762DC" w:rsidRPr="00A745E5">
                              <w:rPr>
                                <w:rFonts w:ascii="Bebas Neue Light" w:hAnsi="Bebas Neue Light" w:cs="Open Sans Light"/>
                                <w:color w:val="868686"/>
                                <w:spacing w:val="10"/>
                                <w:sz w:val="32"/>
                                <w:szCs w:val="32"/>
                                <w:lang w:val="en-US"/>
                              </w:rPr>
                              <w:t>2010</w:t>
                            </w:r>
                            <w:r w:rsidR="001B0A2E" w:rsidRPr="00A745E5">
                              <w:rPr>
                                <w:rFonts w:ascii="Bebas Neue Light" w:hAnsi="Bebas Neue Light" w:cs="Open Sans Light"/>
                                <w:color w:val="868686"/>
                                <w:spacing w:val="10"/>
                                <w:sz w:val="32"/>
                                <w:szCs w:val="32"/>
                                <w:lang w:val="en-US"/>
                              </w:rPr>
                              <w:t xml:space="preserve"> </w:t>
                            </w:r>
                            <w:r w:rsidR="00275729" w:rsidRPr="00A745E5">
                              <w:rPr>
                                <w:rFonts w:ascii="Bebas Neue Light" w:hAnsi="Bebas Neue Light" w:cs="Open Sans Light"/>
                                <w:color w:val="868686"/>
                                <w:spacing w:val="10"/>
                                <w:sz w:val="32"/>
                                <w:szCs w:val="32"/>
                                <w:lang w:val="en-US"/>
                              </w:rPr>
                              <w:t>–</w:t>
                            </w:r>
                            <w:r w:rsidR="001B0A2E" w:rsidRPr="00A745E5">
                              <w:rPr>
                                <w:rFonts w:ascii="Bebas Neue Light" w:hAnsi="Bebas Neue Light" w:cs="Open Sans Light"/>
                                <w:color w:val="868686"/>
                                <w:spacing w:val="10"/>
                                <w:sz w:val="32"/>
                                <w:szCs w:val="32"/>
                                <w:lang w:val="en-US"/>
                              </w:rPr>
                              <w:t xml:space="preserve"> 20</w:t>
                            </w:r>
                            <w:r w:rsidR="007762DC" w:rsidRPr="00A745E5">
                              <w:rPr>
                                <w:rFonts w:ascii="Bebas Neue Light" w:hAnsi="Bebas Neue Light" w:cs="Open Sans Light"/>
                                <w:color w:val="868686"/>
                                <w:spacing w:val="10"/>
                                <w:sz w:val="32"/>
                                <w:szCs w:val="32"/>
                                <w:lang w:val="en-US"/>
                              </w:rPr>
                              <w:t>1</w:t>
                            </w:r>
                            <w:r w:rsidR="001B0A2E" w:rsidRPr="00A745E5">
                              <w:rPr>
                                <w:rFonts w:ascii="Bebas Neue Light" w:hAnsi="Bebas Neue Light" w:cs="Open Sans Light"/>
                                <w:color w:val="868686"/>
                                <w:spacing w:val="10"/>
                                <w:sz w:val="32"/>
                                <w:szCs w:val="32"/>
                                <w:lang w:val="en-US"/>
                              </w:rPr>
                              <w:t>3</w:t>
                            </w:r>
                            <w:r w:rsidR="00275729" w:rsidRPr="00A745E5">
                              <w:rPr>
                                <w:rFonts w:ascii="Bebas Neue Light" w:hAnsi="Bebas Neue Light" w:cs="Open Sans Light"/>
                                <w:color w:val="868686"/>
                                <w:spacing w:val="10"/>
                                <w:sz w:val="32"/>
                                <w:szCs w:val="32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" o:spid="_x0000_s1031" type="#_x0000_t202" style="position:absolute;margin-left:171pt;margin-top:365.95pt;width:352.5pt;height:27.7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2dMwuAIAAMI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" filled="f" stroked="f">
                <v:textbox>
                  <w:txbxContent>
                    <w:p w:rsidR="001B0A2E" w:rsidRPr="00A745E5" w:rsidRDefault="00771A22" w:rsidP="007762DC">
                      <w:pPr>
                        <w:rPr>
                          <w:rFonts w:ascii="Bebas Neue Light" w:hAnsi="Bebas Neue Light" w:cs="Open Sans Light"/>
                          <w:color w:val="868686"/>
                          <w:spacing w:val="10"/>
                          <w:sz w:val="32"/>
                          <w:szCs w:val="32"/>
                          <w:lang w:val="en-US"/>
                        </w:rPr>
                      </w:pPr>
                      <w:r w:rsidRPr="00A745E5">
                        <w:rPr>
                          <w:rFonts w:ascii="Bebas Neue Light" w:hAnsi="Bebas Neue Light" w:cs="Open Sans Light"/>
                          <w:color w:val="868686"/>
                          <w:spacing w:val="10"/>
                          <w:sz w:val="32"/>
                          <w:szCs w:val="32"/>
                          <w:lang w:val="en-US"/>
                        </w:rPr>
                        <w:t xml:space="preserve">SALESPERSON </w:t>
                      </w:r>
                      <w:r w:rsidR="00275729" w:rsidRPr="00A745E5">
                        <w:rPr>
                          <w:rFonts w:ascii="Bebas Neue Light" w:hAnsi="Bebas Neue Light" w:cs="Open Sans Light"/>
                          <w:color w:val="868686"/>
                          <w:spacing w:val="10"/>
                          <w:sz w:val="32"/>
                          <w:szCs w:val="32"/>
                          <w:lang w:val="en-US"/>
                        </w:rPr>
                        <w:t>(</w:t>
                      </w:r>
                      <w:r w:rsidR="007762DC" w:rsidRPr="00A745E5">
                        <w:rPr>
                          <w:rFonts w:ascii="Bebas Neue Light" w:hAnsi="Bebas Neue Light" w:cs="Open Sans Light"/>
                          <w:color w:val="868686"/>
                          <w:spacing w:val="10"/>
                          <w:sz w:val="32"/>
                          <w:szCs w:val="32"/>
                          <w:lang w:val="en-US"/>
                        </w:rPr>
                        <w:t>2010</w:t>
                      </w:r>
                      <w:r w:rsidR="001B0A2E" w:rsidRPr="00A745E5">
                        <w:rPr>
                          <w:rFonts w:ascii="Bebas Neue Light" w:hAnsi="Bebas Neue Light" w:cs="Open Sans Light"/>
                          <w:color w:val="868686"/>
                          <w:spacing w:val="10"/>
                          <w:sz w:val="32"/>
                          <w:szCs w:val="32"/>
                          <w:lang w:val="en-US"/>
                        </w:rPr>
                        <w:t xml:space="preserve"> </w:t>
                      </w:r>
                      <w:r w:rsidR="00275729" w:rsidRPr="00A745E5">
                        <w:rPr>
                          <w:rFonts w:ascii="Bebas Neue Light" w:hAnsi="Bebas Neue Light" w:cs="Open Sans Light"/>
                          <w:color w:val="868686"/>
                          <w:spacing w:val="10"/>
                          <w:sz w:val="32"/>
                          <w:szCs w:val="32"/>
                          <w:lang w:val="en-US"/>
                        </w:rPr>
                        <w:t>–</w:t>
                      </w:r>
                      <w:r w:rsidR="001B0A2E" w:rsidRPr="00A745E5">
                        <w:rPr>
                          <w:rFonts w:ascii="Bebas Neue Light" w:hAnsi="Bebas Neue Light" w:cs="Open Sans Light"/>
                          <w:color w:val="868686"/>
                          <w:spacing w:val="10"/>
                          <w:sz w:val="32"/>
                          <w:szCs w:val="32"/>
                          <w:lang w:val="en-US"/>
                        </w:rPr>
                        <w:t xml:space="preserve"> 20</w:t>
                      </w:r>
                      <w:r w:rsidR="007762DC" w:rsidRPr="00A745E5">
                        <w:rPr>
                          <w:rFonts w:ascii="Bebas Neue Light" w:hAnsi="Bebas Neue Light" w:cs="Open Sans Light"/>
                          <w:color w:val="868686"/>
                          <w:spacing w:val="10"/>
                          <w:sz w:val="32"/>
                          <w:szCs w:val="32"/>
                          <w:lang w:val="en-US"/>
                        </w:rPr>
                        <w:t>1</w:t>
                      </w:r>
                      <w:r w:rsidR="001B0A2E" w:rsidRPr="00A745E5">
                        <w:rPr>
                          <w:rFonts w:ascii="Bebas Neue Light" w:hAnsi="Bebas Neue Light" w:cs="Open Sans Light"/>
                          <w:color w:val="868686"/>
                          <w:spacing w:val="10"/>
                          <w:sz w:val="32"/>
                          <w:szCs w:val="32"/>
                          <w:lang w:val="en-US"/>
                        </w:rPr>
                        <w:t>3</w:t>
                      </w:r>
                      <w:r w:rsidR="00275729" w:rsidRPr="00A745E5">
                        <w:rPr>
                          <w:rFonts w:ascii="Bebas Neue Light" w:hAnsi="Bebas Neue Light" w:cs="Open Sans Light"/>
                          <w:color w:val="868686"/>
                          <w:spacing w:val="10"/>
                          <w:sz w:val="32"/>
                          <w:szCs w:val="32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3833495</wp:posOffset>
                </wp:positionV>
                <wp:extent cx="4476750" cy="352425"/>
                <wp:effectExtent l="0" t="4445" r="0" b="0"/>
                <wp:wrapNone/>
                <wp:docPr id="21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A745E5" w:rsidRDefault="00771A22" w:rsidP="007762DC">
                            <w:pPr>
                              <w:rPr>
                                <w:rFonts w:ascii="Bebas Neue Light" w:hAnsi="Bebas Neue Light" w:cs="Open Sans Light"/>
                                <w:color w:val="868686"/>
                                <w:spacing w:val="10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A745E5">
                              <w:rPr>
                                <w:rFonts w:ascii="Bebas Neue Light" w:hAnsi="Bebas Neue Light" w:cs="Open Sans Light"/>
                                <w:color w:val="868686"/>
                                <w:spacing w:val="10"/>
                                <w:sz w:val="32"/>
                                <w:szCs w:val="32"/>
                                <w:lang w:val="en-US"/>
                              </w:rPr>
                              <w:t xml:space="preserve">SALES MANAGER </w:t>
                            </w:r>
                            <w:r w:rsidR="00275729" w:rsidRPr="00A745E5">
                              <w:rPr>
                                <w:rFonts w:ascii="Bebas Neue Light" w:hAnsi="Bebas Neue Light" w:cs="Open Sans Light"/>
                                <w:color w:val="868686"/>
                                <w:spacing w:val="10"/>
                                <w:sz w:val="32"/>
                                <w:szCs w:val="32"/>
                                <w:lang w:val="en-US"/>
                              </w:rPr>
                              <w:t>(</w:t>
                            </w:r>
                            <w:r w:rsidR="001B0A2E" w:rsidRPr="00A745E5">
                              <w:rPr>
                                <w:rFonts w:ascii="Bebas Neue Light" w:hAnsi="Bebas Neue Light" w:cs="Open Sans Light"/>
                                <w:color w:val="868686"/>
                                <w:spacing w:val="10"/>
                                <w:sz w:val="32"/>
                                <w:szCs w:val="32"/>
                                <w:lang w:val="en-US"/>
                              </w:rPr>
                              <w:t>20</w:t>
                            </w:r>
                            <w:r w:rsidR="007762DC" w:rsidRPr="00A745E5">
                              <w:rPr>
                                <w:rFonts w:ascii="Bebas Neue Light" w:hAnsi="Bebas Neue Light" w:cs="Open Sans Light"/>
                                <w:color w:val="868686"/>
                                <w:spacing w:val="10"/>
                                <w:sz w:val="32"/>
                                <w:szCs w:val="32"/>
                                <w:lang w:val="en-US"/>
                              </w:rPr>
                              <w:t>13</w:t>
                            </w:r>
                            <w:r w:rsidR="001B0A2E" w:rsidRPr="00A745E5">
                              <w:rPr>
                                <w:rFonts w:ascii="Bebas Neue Light" w:hAnsi="Bebas Neue Light" w:cs="Open Sans Light"/>
                                <w:color w:val="868686"/>
                                <w:spacing w:val="10"/>
                                <w:sz w:val="32"/>
                                <w:szCs w:val="32"/>
                                <w:lang w:val="en-US"/>
                              </w:rPr>
                              <w:t xml:space="preserve"> </w:t>
                            </w:r>
                            <w:r w:rsidR="00275729" w:rsidRPr="00A745E5">
                              <w:rPr>
                                <w:rFonts w:ascii="Bebas Neue Light" w:hAnsi="Bebas Neue Light" w:cs="Open Sans Light"/>
                                <w:color w:val="868686"/>
                                <w:spacing w:val="10"/>
                                <w:sz w:val="32"/>
                                <w:szCs w:val="32"/>
                                <w:lang w:val="en-US"/>
                              </w:rPr>
                              <w:t>–</w:t>
                            </w:r>
                            <w:r w:rsidR="001B0A2E" w:rsidRPr="00A745E5">
                              <w:rPr>
                                <w:rFonts w:ascii="Bebas Neue Light" w:hAnsi="Bebas Neue Light" w:cs="Open Sans Light"/>
                                <w:color w:val="868686"/>
                                <w:spacing w:val="10"/>
                                <w:sz w:val="32"/>
                                <w:szCs w:val="32"/>
                                <w:lang w:val="en-US"/>
                              </w:rPr>
                              <w:t xml:space="preserve"> 20</w:t>
                            </w:r>
                            <w:r w:rsidR="007762DC" w:rsidRPr="00A745E5">
                              <w:rPr>
                                <w:rFonts w:ascii="Bebas Neue Light" w:hAnsi="Bebas Neue Light" w:cs="Open Sans Light"/>
                                <w:color w:val="868686"/>
                                <w:spacing w:val="10"/>
                                <w:sz w:val="32"/>
                                <w:szCs w:val="32"/>
                                <w:lang w:val="en-US"/>
                              </w:rPr>
                              <w:t>15</w:t>
                            </w:r>
                            <w:r w:rsidR="00275729" w:rsidRPr="00A745E5">
                              <w:rPr>
                                <w:rFonts w:ascii="Bebas Neue Light" w:hAnsi="Bebas Neue Light" w:cs="Open Sans Light"/>
                                <w:color w:val="868686"/>
                                <w:spacing w:val="10"/>
                                <w:sz w:val="32"/>
                                <w:szCs w:val="32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7" o:spid="_x0000_s1032" type="#_x0000_t202" style="position:absolute;margin-left:171pt;margin-top:301.85pt;width:352.5pt;height:27.7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KhEjuQIAAMI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" filled="f" stroked="f">
                <v:textbox>
                  <w:txbxContent>
                    <w:p w:rsidR="001B0A2E" w:rsidRPr="00A745E5" w:rsidRDefault="00771A22" w:rsidP="007762DC">
                      <w:pPr>
                        <w:rPr>
                          <w:rFonts w:ascii="Bebas Neue Light" w:hAnsi="Bebas Neue Light" w:cs="Open Sans Light"/>
                          <w:color w:val="868686"/>
                          <w:spacing w:val="10"/>
                          <w:sz w:val="32"/>
                          <w:szCs w:val="32"/>
                          <w:lang w:val="en-US"/>
                        </w:rPr>
                      </w:pPr>
                      <w:r w:rsidRPr="00A745E5">
                        <w:rPr>
                          <w:rFonts w:ascii="Bebas Neue Light" w:hAnsi="Bebas Neue Light" w:cs="Open Sans Light"/>
                          <w:color w:val="868686"/>
                          <w:spacing w:val="10"/>
                          <w:sz w:val="32"/>
                          <w:szCs w:val="32"/>
                          <w:lang w:val="en-US"/>
                        </w:rPr>
                        <w:t xml:space="preserve">SALES MANAGER </w:t>
                      </w:r>
                      <w:r w:rsidR="00275729" w:rsidRPr="00A745E5">
                        <w:rPr>
                          <w:rFonts w:ascii="Bebas Neue Light" w:hAnsi="Bebas Neue Light" w:cs="Open Sans Light"/>
                          <w:color w:val="868686"/>
                          <w:spacing w:val="10"/>
                          <w:sz w:val="32"/>
                          <w:szCs w:val="32"/>
                          <w:lang w:val="en-US"/>
                        </w:rPr>
                        <w:t>(</w:t>
                      </w:r>
                      <w:r w:rsidR="001B0A2E" w:rsidRPr="00A745E5">
                        <w:rPr>
                          <w:rFonts w:ascii="Bebas Neue Light" w:hAnsi="Bebas Neue Light" w:cs="Open Sans Light"/>
                          <w:color w:val="868686"/>
                          <w:spacing w:val="10"/>
                          <w:sz w:val="32"/>
                          <w:szCs w:val="32"/>
                          <w:lang w:val="en-US"/>
                        </w:rPr>
                        <w:t>20</w:t>
                      </w:r>
                      <w:r w:rsidR="007762DC" w:rsidRPr="00A745E5">
                        <w:rPr>
                          <w:rFonts w:ascii="Bebas Neue Light" w:hAnsi="Bebas Neue Light" w:cs="Open Sans Light"/>
                          <w:color w:val="868686"/>
                          <w:spacing w:val="10"/>
                          <w:sz w:val="32"/>
                          <w:szCs w:val="32"/>
                          <w:lang w:val="en-US"/>
                        </w:rPr>
                        <w:t>13</w:t>
                      </w:r>
                      <w:r w:rsidR="001B0A2E" w:rsidRPr="00A745E5">
                        <w:rPr>
                          <w:rFonts w:ascii="Bebas Neue Light" w:hAnsi="Bebas Neue Light" w:cs="Open Sans Light"/>
                          <w:color w:val="868686"/>
                          <w:spacing w:val="10"/>
                          <w:sz w:val="32"/>
                          <w:szCs w:val="32"/>
                          <w:lang w:val="en-US"/>
                        </w:rPr>
                        <w:t xml:space="preserve"> </w:t>
                      </w:r>
                      <w:r w:rsidR="00275729" w:rsidRPr="00A745E5">
                        <w:rPr>
                          <w:rFonts w:ascii="Bebas Neue Light" w:hAnsi="Bebas Neue Light" w:cs="Open Sans Light"/>
                          <w:color w:val="868686"/>
                          <w:spacing w:val="10"/>
                          <w:sz w:val="32"/>
                          <w:szCs w:val="32"/>
                          <w:lang w:val="en-US"/>
                        </w:rPr>
                        <w:t>–</w:t>
                      </w:r>
                      <w:r w:rsidR="001B0A2E" w:rsidRPr="00A745E5">
                        <w:rPr>
                          <w:rFonts w:ascii="Bebas Neue Light" w:hAnsi="Bebas Neue Light" w:cs="Open Sans Light"/>
                          <w:color w:val="868686"/>
                          <w:spacing w:val="10"/>
                          <w:sz w:val="32"/>
                          <w:szCs w:val="32"/>
                          <w:lang w:val="en-US"/>
                        </w:rPr>
                        <w:t xml:space="preserve"> 20</w:t>
                      </w:r>
                      <w:r w:rsidR="007762DC" w:rsidRPr="00A745E5">
                        <w:rPr>
                          <w:rFonts w:ascii="Bebas Neue Light" w:hAnsi="Bebas Neue Light" w:cs="Open Sans Light"/>
                          <w:color w:val="868686"/>
                          <w:spacing w:val="10"/>
                          <w:sz w:val="32"/>
                          <w:szCs w:val="32"/>
                          <w:lang w:val="en-US"/>
                        </w:rPr>
                        <w:t>15</w:t>
                      </w:r>
                      <w:r w:rsidR="00275729" w:rsidRPr="00A745E5">
                        <w:rPr>
                          <w:rFonts w:ascii="Bebas Neue Light" w:hAnsi="Bebas Neue Light" w:cs="Open Sans Light"/>
                          <w:color w:val="868686"/>
                          <w:spacing w:val="10"/>
                          <w:sz w:val="32"/>
                          <w:szCs w:val="32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1924050</wp:posOffset>
                </wp:positionV>
                <wp:extent cx="4476750" cy="628650"/>
                <wp:effectExtent l="0" t="0" r="0" b="0"/>
                <wp:wrapNone/>
                <wp:docPr id="20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72D61" w:rsidRPr="00A745E5" w:rsidRDefault="007762DC" w:rsidP="00292DA3">
                            <w:pPr>
                              <w:rPr>
                                <w:rFonts w:ascii="Bebas Neue Regular" w:hAnsi="Bebas Neue Regular"/>
                                <w:color w:val="7D9591"/>
                                <w:spacing w:val="20"/>
                                <w:sz w:val="56"/>
                                <w:szCs w:val="56"/>
                                <w:lang w:val="en-US"/>
                              </w:rPr>
                            </w:pPr>
                            <w:r w:rsidRPr="00A745E5">
                              <w:rPr>
                                <w:rFonts w:ascii="Bebas Neue Regular" w:hAnsi="Bebas Neue Regular"/>
                                <w:color w:val="7D9591"/>
                                <w:spacing w:val="20"/>
                                <w:sz w:val="56"/>
                                <w:szCs w:val="56"/>
                                <w:lang w:val="en-US"/>
                              </w:rPr>
                              <w:t>CARE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" o:spid="_x0000_s1033" type="#_x0000_t202" style="position:absolute;margin-left:171pt;margin-top:151.5pt;width:352.5pt;height:49.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" filled="f" stroked="f">
                <v:textbox>
                  <w:txbxContent>
                    <w:p w:rsidR="00672D61" w:rsidRPr="00A745E5" w:rsidRDefault="007762DC" w:rsidP="00292DA3">
                      <w:pPr>
                        <w:rPr>
                          <w:rFonts w:ascii="Bebas Neue Regular" w:hAnsi="Bebas Neue Regular"/>
                          <w:color w:val="7D9591"/>
                          <w:spacing w:val="20"/>
                          <w:sz w:val="56"/>
                          <w:szCs w:val="56"/>
                          <w:lang w:val="en-US"/>
                        </w:rPr>
                      </w:pPr>
                      <w:r w:rsidRPr="00A745E5">
                        <w:rPr>
                          <w:rFonts w:ascii="Bebas Neue Regular" w:hAnsi="Bebas Neue Regular"/>
                          <w:color w:val="7D9591"/>
                          <w:spacing w:val="20"/>
                          <w:sz w:val="56"/>
                          <w:szCs w:val="56"/>
                          <w:lang w:val="en-US"/>
                        </w:rPr>
                        <w:t>CAREE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2476500</wp:posOffset>
                </wp:positionV>
                <wp:extent cx="4476750" cy="352425"/>
                <wp:effectExtent l="0" t="0" r="0" b="0"/>
                <wp:wrapNone/>
                <wp:docPr id="1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B38C2" w:rsidRPr="00A745E5" w:rsidRDefault="00771A22" w:rsidP="007762DC">
                            <w:pPr>
                              <w:jc w:val="both"/>
                              <w:rPr>
                                <w:rFonts w:ascii="Bebas Neue Light" w:hAnsi="Bebas Neue Light" w:cs="Open Sans Light"/>
                                <w:color w:val="868686"/>
                                <w:spacing w:val="10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A745E5">
                              <w:rPr>
                                <w:rFonts w:ascii="Bebas Neue Light" w:hAnsi="Bebas Neue Light" w:cs="Open Sans Light"/>
                                <w:color w:val="868686"/>
                                <w:spacing w:val="10"/>
                                <w:sz w:val="32"/>
                                <w:szCs w:val="32"/>
                                <w:lang w:val="en-US"/>
                              </w:rPr>
                              <w:t xml:space="preserve">SALES FORCE TEAM LEADER </w:t>
                            </w:r>
                            <w:r w:rsidR="00275729" w:rsidRPr="00A745E5">
                              <w:rPr>
                                <w:rFonts w:ascii="Bebas Neue Light" w:hAnsi="Bebas Neue Light" w:cs="Open Sans Light"/>
                                <w:color w:val="868686"/>
                                <w:spacing w:val="10"/>
                                <w:sz w:val="32"/>
                                <w:szCs w:val="32"/>
                                <w:lang w:val="en-US"/>
                              </w:rPr>
                              <w:t>(</w:t>
                            </w:r>
                            <w:r w:rsidR="002B38C2" w:rsidRPr="00A745E5">
                              <w:rPr>
                                <w:rFonts w:ascii="Bebas Neue Light" w:hAnsi="Bebas Neue Light" w:cs="Open Sans Light"/>
                                <w:color w:val="868686"/>
                                <w:spacing w:val="10"/>
                                <w:sz w:val="32"/>
                                <w:szCs w:val="32"/>
                                <w:lang w:val="en-US"/>
                              </w:rPr>
                              <w:t>20</w:t>
                            </w:r>
                            <w:r w:rsidR="007762DC" w:rsidRPr="00A745E5">
                              <w:rPr>
                                <w:rFonts w:ascii="Bebas Neue Light" w:hAnsi="Bebas Neue Light" w:cs="Open Sans Light"/>
                                <w:color w:val="868686"/>
                                <w:spacing w:val="10"/>
                                <w:sz w:val="32"/>
                                <w:szCs w:val="32"/>
                                <w:lang w:val="en-US"/>
                              </w:rPr>
                              <w:t>15</w:t>
                            </w:r>
                            <w:r w:rsidR="002B38C2" w:rsidRPr="00A745E5">
                              <w:rPr>
                                <w:rFonts w:ascii="Bebas Neue Light" w:hAnsi="Bebas Neue Light" w:cs="Open Sans Light"/>
                                <w:color w:val="868686"/>
                                <w:spacing w:val="10"/>
                                <w:sz w:val="32"/>
                                <w:szCs w:val="32"/>
                                <w:lang w:val="en-US"/>
                              </w:rPr>
                              <w:t xml:space="preserve"> </w:t>
                            </w:r>
                            <w:r w:rsidR="00275729" w:rsidRPr="00A745E5">
                              <w:rPr>
                                <w:rFonts w:ascii="Bebas Neue Light" w:hAnsi="Bebas Neue Light" w:cs="Open Sans Light"/>
                                <w:color w:val="868686"/>
                                <w:spacing w:val="10"/>
                                <w:sz w:val="32"/>
                                <w:szCs w:val="32"/>
                                <w:lang w:val="en-US"/>
                              </w:rPr>
                              <w:t>–</w:t>
                            </w:r>
                            <w:r w:rsidR="002B38C2" w:rsidRPr="00A745E5">
                              <w:rPr>
                                <w:rFonts w:ascii="Bebas Neue Light" w:hAnsi="Bebas Neue Light" w:cs="Open Sans Light"/>
                                <w:color w:val="868686"/>
                                <w:spacing w:val="10"/>
                                <w:sz w:val="32"/>
                                <w:szCs w:val="32"/>
                                <w:lang w:val="en-US"/>
                              </w:rPr>
                              <w:t xml:space="preserve"> Now</w:t>
                            </w:r>
                            <w:r w:rsidR="00275729" w:rsidRPr="00A745E5">
                              <w:rPr>
                                <w:rFonts w:ascii="Bebas Neue Light" w:hAnsi="Bebas Neue Light" w:cs="Open Sans Light"/>
                                <w:color w:val="868686"/>
                                <w:spacing w:val="10"/>
                                <w:sz w:val="32"/>
                                <w:szCs w:val="32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" o:spid="_x0000_s1034" type="#_x0000_t202" style="position:absolute;margin-left:171pt;margin-top:195pt;width:352.5pt;height:27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I4huAIAAME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" filled="f" stroked="f">
                <v:textbox>
                  <w:txbxContent>
                    <w:p w:rsidR="002B38C2" w:rsidRPr="00A745E5" w:rsidRDefault="00771A22" w:rsidP="007762DC">
                      <w:pPr>
                        <w:jc w:val="both"/>
                        <w:rPr>
                          <w:rFonts w:ascii="Bebas Neue Light" w:hAnsi="Bebas Neue Light" w:cs="Open Sans Light"/>
                          <w:color w:val="868686"/>
                          <w:spacing w:val="10"/>
                          <w:sz w:val="32"/>
                          <w:szCs w:val="32"/>
                          <w:lang w:val="en-US"/>
                        </w:rPr>
                      </w:pPr>
                      <w:r w:rsidRPr="00A745E5">
                        <w:rPr>
                          <w:rFonts w:ascii="Bebas Neue Light" w:hAnsi="Bebas Neue Light" w:cs="Open Sans Light"/>
                          <w:color w:val="868686"/>
                          <w:spacing w:val="10"/>
                          <w:sz w:val="32"/>
                          <w:szCs w:val="32"/>
                          <w:lang w:val="en-US"/>
                        </w:rPr>
                        <w:t xml:space="preserve">SALES FORCE TEAM LEADER </w:t>
                      </w:r>
                      <w:r w:rsidR="00275729" w:rsidRPr="00A745E5">
                        <w:rPr>
                          <w:rFonts w:ascii="Bebas Neue Light" w:hAnsi="Bebas Neue Light" w:cs="Open Sans Light"/>
                          <w:color w:val="868686"/>
                          <w:spacing w:val="10"/>
                          <w:sz w:val="32"/>
                          <w:szCs w:val="32"/>
                          <w:lang w:val="en-US"/>
                        </w:rPr>
                        <w:t>(</w:t>
                      </w:r>
                      <w:r w:rsidR="002B38C2" w:rsidRPr="00A745E5">
                        <w:rPr>
                          <w:rFonts w:ascii="Bebas Neue Light" w:hAnsi="Bebas Neue Light" w:cs="Open Sans Light"/>
                          <w:color w:val="868686"/>
                          <w:spacing w:val="10"/>
                          <w:sz w:val="32"/>
                          <w:szCs w:val="32"/>
                          <w:lang w:val="en-US"/>
                        </w:rPr>
                        <w:t>20</w:t>
                      </w:r>
                      <w:r w:rsidR="007762DC" w:rsidRPr="00A745E5">
                        <w:rPr>
                          <w:rFonts w:ascii="Bebas Neue Light" w:hAnsi="Bebas Neue Light" w:cs="Open Sans Light"/>
                          <w:color w:val="868686"/>
                          <w:spacing w:val="10"/>
                          <w:sz w:val="32"/>
                          <w:szCs w:val="32"/>
                          <w:lang w:val="en-US"/>
                        </w:rPr>
                        <w:t>15</w:t>
                      </w:r>
                      <w:r w:rsidR="002B38C2" w:rsidRPr="00A745E5">
                        <w:rPr>
                          <w:rFonts w:ascii="Bebas Neue Light" w:hAnsi="Bebas Neue Light" w:cs="Open Sans Light"/>
                          <w:color w:val="868686"/>
                          <w:spacing w:val="10"/>
                          <w:sz w:val="32"/>
                          <w:szCs w:val="32"/>
                          <w:lang w:val="en-US"/>
                        </w:rPr>
                        <w:t xml:space="preserve"> </w:t>
                      </w:r>
                      <w:r w:rsidR="00275729" w:rsidRPr="00A745E5">
                        <w:rPr>
                          <w:rFonts w:ascii="Bebas Neue Light" w:hAnsi="Bebas Neue Light" w:cs="Open Sans Light"/>
                          <w:color w:val="868686"/>
                          <w:spacing w:val="10"/>
                          <w:sz w:val="32"/>
                          <w:szCs w:val="32"/>
                          <w:lang w:val="en-US"/>
                        </w:rPr>
                        <w:t>–</w:t>
                      </w:r>
                      <w:r w:rsidR="002B38C2" w:rsidRPr="00A745E5">
                        <w:rPr>
                          <w:rFonts w:ascii="Bebas Neue Light" w:hAnsi="Bebas Neue Light" w:cs="Open Sans Light"/>
                          <w:color w:val="868686"/>
                          <w:spacing w:val="10"/>
                          <w:sz w:val="32"/>
                          <w:szCs w:val="32"/>
                          <w:lang w:val="en-US"/>
                        </w:rPr>
                        <w:t xml:space="preserve"> Now</w:t>
                      </w:r>
                      <w:r w:rsidR="00275729" w:rsidRPr="00A745E5">
                        <w:rPr>
                          <w:rFonts w:ascii="Bebas Neue Light" w:hAnsi="Bebas Neue Light" w:cs="Open Sans Light"/>
                          <w:color w:val="868686"/>
                          <w:spacing w:val="10"/>
                          <w:sz w:val="32"/>
                          <w:szCs w:val="32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7743190</wp:posOffset>
                </wp:positionV>
                <wp:extent cx="4476750" cy="352425"/>
                <wp:effectExtent l="0" t="0" r="0" b="635"/>
                <wp:wrapNone/>
                <wp:docPr id="18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A745E5" w:rsidRDefault="000379E8" w:rsidP="007762DC">
                            <w:pPr>
                              <w:rPr>
                                <w:rFonts w:ascii="Bebas Neue Light" w:hAnsi="Bebas Neue Light" w:cs="Open Sans Light"/>
                                <w:color w:val="868686"/>
                                <w:spacing w:val="10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A745E5">
                              <w:rPr>
                                <w:rFonts w:ascii="Bebas Neue Light" w:hAnsi="Bebas Neue Light" w:cs="Open Sans Light"/>
                                <w:color w:val="868686"/>
                                <w:spacing w:val="10"/>
                                <w:sz w:val="32"/>
                                <w:szCs w:val="32"/>
                                <w:lang w:val="en-US"/>
                              </w:rPr>
                              <w:t xml:space="preserve">School 2 </w:t>
                            </w:r>
                            <w:r w:rsidR="00275729" w:rsidRPr="00A745E5">
                              <w:rPr>
                                <w:rFonts w:ascii="Bebas Neue Light" w:hAnsi="Bebas Neue Light" w:cs="Open Sans Light"/>
                                <w:color w:val="868686"/>
                                <w:spacing w:val="10"/>
                                <w:sz w:val="32"/>
                                <w:szCs w:val="32"/>
                                <w:lang w:val="en-US"/>
                              </w:rPr>
                              <w:t>(</w:t>
                            </w:r>
                            <w:r w:rsidR="007762DC" w:rsidRPr="00A745E5">
                              <w:rPr>
                                <w:rFonts w:ascii="Bebas Neue Light" w:hAnsi="Bebas Neue Light" w:cs="Open Sans Light"/>
                                <w:color w:val="868686"/>
                                <w:spacing w:val="10"/>
                                <w:sz w:val="32"/>
                                <w:szCs w:val="32"/>
                                <w:lang w:val="en-US"/>
                              </w:rPr>
                              <w:t>2007</w:t>
                            </w:r>
                            <w:r w:rsidRPr="00A745E5">
                              <w:rPr>
                                <w:rFonts w:ascii="Bebas Neue Light" w:hAnsi="Bebas Neue Light" w:cs="Open Sans Light"/>
                                <w:color w:val="868686"/>
                                <w:spacing w:val="10"/>
                                <w:sz w:val="32"/>
                                <w:szCs w:val="32"/>
                                <w:lang w:val="en-US"/>
                              </w:rPr>
                              <w:t xml:space="preserve"> </w:t>
                            </w:r>
                            <w:r w:rsidR="00275729" w:rsidRPr="00A745E5">
                              <w:rPr>
                                <w:rFonts w:ascii="Bebas Neue Light" w:hAnsi="Bebas Neue Light" w:cs="Open Sans Light"/>
                                <w:color w:val="868686"/>
                                <w:spacing w:val="10"/>
                                <w:sz w:val="32"/>
                                <w:szCs w:val="32"/>
                                <w:lang w:val="en-US"/>
                              </w:rPr>
                              <w:t>–</w:t>
                            </w:r>
                            <w:r w:rsidRPr="00A745E5">
                              <w:rPr>
                                <w:rFonts w:ascii="Bebas Neue Light" w:hAnsi="Bebas Neue Light" w:cs="Open Sans Light"/>
                                <w:color w:val="868686"/>
                                <w:spacing w:val="10"/>
                                <w:sz w:val="32"/>
                                <w:szCs w:val="32"/>
                                <w:lang w:val="en-US"/>
                              </w:rPr>
                              <w:t xml:space="preserve"> </w:t>
                            </w:r>
                            <w:r w:rsidR="007762DC" w:rsidRPr="00A745E5">
                              <w:rPr>
                                <w:rFonts w:ascii="Bebas Neue Light" w:hAnsi="Bebas Neue Light" w:cs="Open Sans Light"/>
                                <w:color w:val="868686"/>
                                <w:spacing w:val="10"/>
                                <w:sz w:val="32"/>
                                <w:szCs w:val="32"/>
                                <w:lang w:val="en-US"/>
                              </w:rPr>
                              <w:t>2008</w:t>
                            </w:r>
                            <w:r w:rsidR="00275729" w:rsidRPr="00A745E5">
                              <w:rPr>
                                <w:rFonts w:ascii="Bebas Neue Light" w:hAnsi="Bebas Neue Light" w:cs="Open Sans Light"/>
                                <w:color w:val="868686"/>
                                <w:spacing w:val="10"/>
                                <w:sz w:val="32"/>
                                <w:szCs w:val="32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4" o:spid="_x0000_s1035" type="#_x0000_t202" style="position:absolute;margin-left:171pt;margin-top:609.7pt;width:352.5pt;height:27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" filled="f" stroked="f">
                <v:textbox>
                  <w:txbxContent>
                    <w:p w:rsidR="000379E8" w:rsidRPr="00A745E5" w:rsidRDefault="000379E8" w:rsidP="007762DC">
                      <w:pPr>
                        <w:rPr>
                          <w:rFonts w:ascii="Bebas Neue Light" w:hAnsi="Bebas Neue Light" w:cs="Open Sans Light"/>
                          <w:color w:val="868686"/>
                          <w:spacing w:val="10"/>
                          <w:sz w:val="32"/>
                          <w:szCs w:val="32"/>
                          <w:lang w:val="en-US"/>
                        </w:rPr>
                      </w:pPr>
                      <w:r w:rsidRPr="00A745E5">
                        <w:rPr>
                          <w:rFonts w:ascii="Bebas Neue Light" w:hAnsi="Bebas Neue Light" w:cs="Open Sans Light"/>
                          <w:color w:val="868686"/>
                          <w:spacing w:val="10"/>
                          <w:sz w:val="32"/>
                          <w:szCs w:val="32"/>
                          <w:lang w:val="en-US"/>
                        </w:rPr>
                        <w:t xml:space="preserve">School 2 </w:t>
                      </w:r>
                      <w:r w:rsidR="00275729" w:rsidRPr="00A745E5">
                        <w:rPr>
                          <w:rFonts w:ascii="Bebas Neue Light" w:hAnsi="Bebas Neue Light" w:cs="Open Sans Light"/>
                          <w:color w:val="868686"/>
                          <w:spacing w:val="10"/>
                          <w:sz w:val="32"/>
                          <w:szCs w:val="32"/>
                          <w:lang w:val="en-US"/>
                        </w:rPr>
                        <w:t>(</w:t>
                      </w:r>
                      <w:r w:rsidR="007762DC" w:rsidRPr="00A745E5">
                        <w:rPr>
                          <w:rFonts w:ascii="Bebas Neue Light" w:hAnsi="Bebas Neue Light" w:cs="Open Sans Light"/>
                          <w:color w:val="868686"/>
                          <w:spacing w:val="10"/>
                          <w:sz w:val="32"/>
                          <w:szCs w:val="32"/>
                          <w:lang w:val="en-US"/>
                        </w:rPr>
                        <w:t>2007</w:t>
                      </w:r>
                      <w:r w:rsidRPr="00A745E5">
                        <w:rPr>
                          <w:rFonts w:ascii="Bebas Neue Light" w:hAnsi="Bebas Neue Light" w:cs="Open Sans Light"/>
                          <w:color w:val="868686"/>
                          <w:spacing w:val="10"/>
                          <w:sz w:val="32"/>
                          <w:szCs w:val="32"/>
                          <w:lang w:val="en-US"/>
                        </w:rPr>
                        <w:t xml:space="preserve"> </w:t>
                      </w:r>
                      <w:r w:rsidR="00275729" w:rsidRPr="00A745E5">
                        <w:rPr>
                          <w:rFonts w:ascii="Bebas Neue Light" w:hAnsi="Bebas Neue Light" w:cs="Open Sans Light"/>
                          <w:color w:val="868686"/>
                          <w:spacing w:val="10"/>
                          <w:sz w:val="32"/>
                          <w:szCs w:val="32"/>
                          <w:lang w:val="en-US"/>
                        </w:rPr>
                        <w:t>–</w:t>
                      </w:r>
                      <w:r w:rsidRPr="00A745E5">
                        <w:rPr>
                          <w:rFonts w:ascii="Bebas Neue Light" w:hAnsi="Bebas Neue Light" w:cs="Open Sans Light"/>
                          <w:color w:val="868686"/>
                          <w:spacing w:val="10"/>
                          <w:sz w:val="32"/>
                          <w:szCs w:val="32"/>
                          <w:lang w:val="en-US"/>
                        </w:rPr>
                        <w:t xml:space="preserve"> </w:t>
                      </w:r>
                      <w:r w:rsidR="007762DC" w:rsidRPr="00A745E5">
                        <w:rPr>
                          <w:rFonts w:ascii="Bebas Neue Light" w:hAnsi="Bebas Neue Light" w:cs="Open Sans Light"/>
                          <w:color w:val="868686"/>
                          <w:spacing w:val="10"/>
                          <w:sz w:val="32"/>
                          <w:szCs w:val="32"/>
                          <w:lang w:val="en-US"/>
                        </w:rPr>
                        <w:t>2008</w:t>
                      </w:r>
                      <w:r w:rsidR="00275729" w:rsidRPr="00A745E5">
                        <w:rPr>
                          <w:rFonts w:ascii="Bebas Neue Light" w:hAnsi="Bebas Neue Light" w:cs="Open Sans Light"/>
                          <w:color w:val="868686"/>
                          <w:spacing w:val="10"/>
                          <w:sz w:val="32"/>
                          <w:szCs w:val="32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6881495</wp:posOffset>
                </wp:positionV>
                <wp:extent cx="4476750" cy="352425"/>
                <wp:effectExtent l="0" t="4445" r="0" b="0"/>
                <wp:wrapNone/>
                <wp:docPr id="17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A745E5" w:rsidRDefault="000379E8" w:rsidP="007762DC">
                            <w:pPr>
                              <w:rPr>
                                <w:rFonts w:ascii="Bebas Neue Light" w:hAnsi="Bebas Neue Light" w:cs="Open Sans Light"/>
                                <w:color w:val="868686"/>
                                <w:spacing w:val="10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A745E5">
                              <w:rPr>
                                <w:rFonts w:ascii="Bebas Neue Light" w:hAnsi="Bebas Neue Light" w:cs="Open Sans Light"/>
                                <w:color w:val="868686"/>
                                <w:spacing w:val="10"/>
                                <w:sz w:val="32"/>
                                <w:szCs w:val="32"/>
                                <w:lang w:val="en-US"/>
                              </w:rPr>
                              <w:t xml:space="preserve">High School Of Design </w:t>
                            </w:r>
                            <w:r w:rsidR="00275729" w:rsidRPr="00A745E5">
                              <w:rPr>
                                <w:rFonts w:ascii="Bebas Neue Light" w:hAnsi="Bebas Neue Light" w:cs="Open Sans Light"/>
                                <w:color w:val="868686"/>
                                <w:spacing w:val="10"/>
                                <w:sz w:val="32"/>
                                <w:szCs w:val="32"/>
                                <w:lang w:val="en-US"/>
                              </w:rPr>
                              <w:t>(</w:t>
                            </w:r>
                            <w:r w:rsidR="007762DC" w:rsidRPr="00A745E5">
                              <w:rPr>
                                <w:rFonts w:ascii="Bebas Neue Light" w:hAnsi="Bebas Neue Light" w:cs="Open Sans Light"/>
                                <w:color w:val="868686"/>
                                <w:spacing w:val="10"/>
                                <w:sz w:val="32"/>
                                <w:szCs w:val="32"/>
                                <w:lang w:val="en-US"/>
                              </w:rPr>
                              <w:t>2008</w:t>
                            </w:r>
                            <w:r w:rsidRPr="00A745E5">
                              <w:rPr>
                                <w:rFonts w:ascii="Bebas Neue Light" w:hAnsi="Bebas Neue Light" w:cs="Open Sans Light"/>
                                <w:color w:val="868686"/>
                                <w:spacing w:val="10"/>
                                <w:sz w:val="32"/>
                                <w:szCs w:val="32"/>
                                <w:lang w:val="en-US"/>
                              </w:rPr>
                              <w:t xml:space="preserve"> </w:t>
                            </w:r>
                            <w:r w:rsidR="00275729" w:rsidRPr="00A745E5">
                              <w:rPr>
                                <w:rFonts w:ascii="Bebas Neue Light" w:hAnsi="Bebas Neue Light" w:cs="Open Sans Light"/>
                                <w:color w:val="868686"/>
                                <w:spacing w:val="10"/>
                                <w:sz w:val="32"/>
                                <w:szCs w:val="32"/>
                                <w:lang w:val="en-US"/>
                              </w:rPr>
                              <w:t>–</w:t>
                            </w:r>
                            <w:r w:rsidRPr="00A745E5">
                              <w:rPr>
                                <w:rFonts w:ascii="Bebas Neue Light" w:hAnsi="Bebas Neue Light" w:cs="Open Sans Light"/>
                                <w:color w:val="868686"/>
                                <w:spacing w:val="10"/>
                                <w:sz w:val="32"/>
                                <w:szCs w:val="32"/>
                                <w:lang w:val="en-US"/>
                              </w:rPr>
                              <w:t xml:space="preserve"> </w:t>
                            </w:r>
                            <w:r w:rsidR="007762DC" w:rsidRPr="00A745E5">
                              <w:rPr>
                                <w:rFonts w:ascii="Bebas Neue Light" w:hAnsi="Bebas Neue Light" w:cs="Open Sans Light"/>
                                <w:color w:val="868686"/>
                                <w:spacing w:val="10"/>
                                <w:sz w:val="32"/>
                                <w:szCs w:val="32"/>
                                <w:lang w:val="en-US"/>
                              </w:rPr>
                              <w:t>2010</w:t>
                            </w:r>
                            <w:r w:rsidR="00275729" w:rsidRPr="00A745E5">
                              <w:rPr>
                                <w:rFonts w:ascii="Bebas Neue Light" w:hAnsi="Bebas Neue Light" w:cs="Open Sans Light"/>
                                <w:color w:val="868686"/>
                                <w:spacing w:val="10"/>
                                <w:sz w:val="32"/>
                                <w:szCs w:val="32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" o:spid="_x0000_s1036" type="#_x0000_t202" style="position:absolute;margin-left:171pt;margin-top:541.85pt;width:352.5pt;height:27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aZLuAIAAMM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" filled="f" stroked="f">
                <v:textbox>
                  <w:txbxContent>
                    <w:p w:rsidR="000379E8" w:rsidRPr="00A745E5" w:rsidRDefault="000379E8" w:rsidP="007762DC">
                      <w:pPr>
                        <w:rPr>
                          <w:rFonts w:ascii="Bebas Neue Light" w:hAnsi="Bebas Neue Light" w:cs="Open Sans Light"/>
                          <w:color w:val="868686"/>
                          <w:spacing w:val="10"/>
                          <w:sz w:val="32"/>
                          <w:szCs w:val="32"/>
                          <w:lang w:val="en-US"/>
                        </w:rPr>
                      </w:pPr>
                      <w:r w:rsidRPr="00A745E5">
                        <w:rPr>
                          <w:rFonts w:ascii="Bebas Neue Light" w:hAnsi="Bebas Neue Light" w:cs="Open Sans Light"/>
                          <w:color w:val="868686"/>
                          <w:spacing w:val="10"/>
                          <w:sz w:val="32"/>
                          <w:szCs w:val="32"/>
                          <w:lang w:val="en-US"/>
                        </w:rPr>
                        <w:t xml:space="preserve">High School Of Design </w:t>
                      </w:r>
                      <w:r w:rsidR="00275729" w:rsidRPr="00A745E5">
                        <w:rPr>
                          <w:rFonts w:ascii="Bebas Neue Light" w:hAnsi="Bebas Neue Light" w:cs="Open Sans Light"/>
                          <w:color w:val="868686"/>
                          <w:spacing w:val="10"/>
                          <w:sz w:val="32"/>
                          <w:szCs w:val="32"/>
                          <w:lang w:val="en-US"/>
                        </w:rPr>
                        <w:t>(</w:t>
                      </w:r>
                      <w:r w:rsidR="007762DC" w:rsidRPr="00A745E5">
                        <w:rPr>
                          <w:rFonts w:ascii="Bebas Neue Light" w:hAnsi="Bebas Neue Light" w:cs="Open Sans Light"/>
                          <w:color w:val="868686"/>
                          <w:spacing w:val="10"/>
                          <w:sz w:val="32"/>
                          <w:szCs w:val="32"/>
                          <w:lang w:val="en-US"/>
                        </w:rPr>
                        <w:t>2008</w:t>
                      </w:r>
                      <w:r w:rsidRPr="00A745E5">
                        <w:rPr>
                          <w:rFonts w:ascii="Bebas Neue Light" w:hAnsi="Bebas Neue Light" w:cs="Open Sans Light"/>
                          <w:color w:val="868686"/>
                          <w:spacing w:val="10"/>
                          <w:sz w:val="32"/>
                          <w:szCs w:val="32"/>
                          <w:lang w:val="en-US"/>
                        </w:rPr>
                        <w:t xml:space="preserve"> </w:t>
                      </w:r>
                      <w:r w:rsidR="00275729" w:rsidRPr="00A745E5">
                        <w:rPr>
                          <w:rFonts w:ascii="Bebas Neue Light" w:hAnsi="Bebas Neue Light" w:cs="Open Sans Light"/>
                          <w:color w:val="868686"/>
                          <w:spacing w:val="10"/>
                          <w:sz w:val="32"/>
                          <w:szCs w:val="32"/>
                          <w:lang w:val="en-US"/>
                        </w:rPr>
                        <w:t>–</w:t>
                      </w:r>
                      <w:r w:rsidRPr="00A745E5">
                        <w:rPr>
                          <w:rFonts w:ascii="Bebas Neue Light" w:hAnsi="Bebas Neue Light" w:cs="Open Sans Light"/>
                          <w:color w:val="868686"/>
                          <w:spacing w:val="10"/>
                          <w:sz w:val="32"/>
                          <w:szCs w:val="32"/>
                          <w:lang w:val="en-US"/>
                        </w:rPr>
                        <w:t xml:space="preserve"> </w:t>
                      </w:r>
                      <w:r w:rsidR="007762DC" w:rsidRPr="00A745E5">
                        <w:rPr>
                          <w:rFonts w:ascii="Bebas Neue Light" w:hAnsi="Bebas Neue Light" w:cs="Open Sans Light"/>
                          <w:color w:val="868686"/>
                          <w:spacing w:val="10"/>
                          <w:sz w:val="32"/>
                          <w:szCs w:val="32"/>
                          <w:lang w:val="en-US"/>
                        </w:rPr>
                        <w:t>2010</w:t>
                      </w:r>
                      <w:r w:rsidR="00275729" w:rsidRPr="00A745E5">
                        <w:rPr>
                          <w:rFonts w:ascii="Bebas Neue Light" w:hAnsi="Bebas Neue Light" w:cs="Open Sans Light"/>
                          <w:color w:val="868686"/>
                          <w:spacing w:val="10"/>
                          <w:sz w:val="32"/>
                          <w:szCs w:val="32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6329045</wp:posOffset>
                </wp:positionV>
                <wp:extent cx="4476750" cy="628650"/>
                <wp:effectExtent l="0" t="4445" r="0" b="0"/>
                <wp:wrapNone/>
                <wp:docPr id="16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A745E5" w:rsidRDefault="000379E8" w:rsidP="00292DA3">
                            <w:pPr>
                              <w:rPr>
                                <w:rFonts w:ascii="Bebas Neue Regular" w:hAnsi="Bebas Neue Regular"/>
                                <w:color w:val="7D9591"/>
                                <w:spacing w:val="20"/>
                                <w:sz w:val="56"/>
                                <w:szCs w:val="56"/>
                                <w:lang w:val="en-US"/>
                              </w:rPr>
                            </w:pPr>
                            <w:r w:rsidRPr="00A745E5">
                              <w:rPr>
                                <w:rFonts w:ascii="Bebas Neue Regular" w:hAnsi="Bebas Neue Regular"/>
                                <w:color w:val="7D9591"/>
                                <w:spacing w:val="20"/>
                                <w:sz w:val="56"/>
                                <w:szCs w:val="56"/>
                                <w:lang w:val="en-US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" o:spid="_x0000_s1037" type="#_x0000_t202" style="position:absolute;margin-left:171pt;margin-top:498.35pt;width:352.5pt;height:49.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" filled="f" stroked="f">
                <v:textbox>
                  <w:txbxContent>
                    <w:p w:rsidR="000379E8" w:rsidRPr="00A745E5" w:rsidRDefault="000379E8" w:rsidP="00292DA3">
                      <w:pPr>
                        <w:rPr>
                          <w:rFonts w:ascii="Bebas Neue Regular" w:hAnsi="Bebas Neue Regular"/>
                          <w:color w:val="7D9591"/>
                          <w:spacing w:val="20"/>
                          <w:sz w:val="56"/>
                          <w:szCs w:val="56"/>
                          <w:lang w:val="en-US"/>
                        </w:rPr>
                      </w:pPr>
                      <w:r w:rsidRPr="00A745E5">
                        <w:rPr>
                          <w:rFonts w:ascii="Bebas Neue Regular" w:hAnsi="Bebas Neue Regular"/>
                          <w:color w:val="7D9591"/>
                          <w:spacing w:val="20"/>
                          <w:sz w:val="56"/>
                          <w:szCs w:val="56"/>
                          <w:lang w:val="en-US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>
                <wp:simplePos x="0" y="0"/>
                <wp:positionH relativeFrom="column">
                  <wp:posOffset>2371725</wp:posOffset>
                </wp:positionH>
                <wp:positionV relativeFrom="paragraph">
                  <wp:posOffset>761365</wp:posOffset>
                </wp:positionV>
                <wp:extent cx="4229100" cy="861695"/>
                <wp:effectExtent l="0" t="0" r="0" b="0"/>
                <wp:wrapNone/>
                <wp:docPr id="28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9100" cy="8616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B3BF4" w:rsidRPr="00A745E5" w:rsidRDefault="007762DC" w:rsidP="00AC56A4">
                            <w:pPr>
                              <w:spacing w:after="0"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4075 Laurel Lee - Eagan, MN 55121</w:t>
                            </w:r>
                          </w:p>
                          <w:p w:rsidR="007F5AA7" w:rsidRPr="00A745E5" w:rsidRDefault="00672D61" w:rsidP="00AC56A4">
                            <w:pPr>
                              <w:spacing w:after="0"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gram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phone</w:t>
                            </w:r>
                            <w:proofErr w:type="gram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: +(0) 1 2345 555</w:t>
                            </w:r>
                          </w:p>
                          <w:p w:rsidR="00672D61" w:rsidRPr="00A745E5" w:rsidRDefault="00672D61" w:rsidP="00AC56A4">
                            <w:pPr>
                              <w:spacing w:after="0"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gramStart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mail</w:t>
                            </w:r>
                            <w:proofErr w:type="gramEnd"/>
                            <w:r w:rsidRPr="00A745E5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: contact@yourdomain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38" type="#_x0000_t202" style="position:absolute;margin-left:186.75pt;margin-top:59.95pt;width:333pt;height:67.8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" filled="f" stroked="f">
                <v:textbox>
                  <w:txbxContent>
                    <w:p w:rsidR="004B3BF4" w:rsidRPr="00A745E5" w:rsidRDefault="007762DC" w:rsidP="00AC56A4">
                      <w:pPr>
                        <w:spacing w:after="0" w:line="240" w:lineRule="auto"/>
                        <w:jc w:val="right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4075 Laurel Lee - Eagan, MN 55121</w:t>
                      </w:r>
                    </w:p>
                    <w:p w:rsidR="007F5AA7" w:rsidRPr="00A745E5" w:rsidRDefault="00672D61" w:rsidP="00AC56A4">
                      <w:pPr>
                        <w:spacing w:after="0" w:line="240" w:lineRule="auto"/>
                        <w:jc w:val="right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proofErr w:type="gram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phone</w:t>
                      </w:r>
                      <w:proofErr w:type="gram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: +(0) 1 2345 555</w:t>
                      </w:r>
                    </w:p>
                    <w:p w:rsidR="00672D61" w:rsidRPr="00A745E5" w:rsidRDefault="00672D61" w:rsidP="00AC56A4">
                      <w:pPr>
                        <w:spacing w:after="0" w:line="240" w:lineRule="auto"/>
                        <w:jc w:val="right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proofErr w:type="gramStart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mail</w:t>
                      </w:r>
                      <w:proofErr w:type="gramEnd"/>
                      <w:r w:rsidRPr="00A745E5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: contact@yourdomain.com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>
                <wp:simplePos x="0" y="0"/>
                <wp:positionH relativeFrom="column">
                  <wp:posOffset>2471420</wp:posOffset>
                </wp:positionH>
                <wp:positionV relativeFrom="paragraph">
                  <wp:posOffset>-273050</wp:posOffset>
                </wp:positionV>
                <wp:extent cx="4163060" cy="688975"/>
                <wp:effectExtent l="0" t="0" r="0" b="0"/>
                <wp:wrapNone/>
                <wp:docPr id="29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3060" cy="688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629E5" w:rsidRPr="00A745E5" w:rsidRDefault="007762DC" w:rsidP="00AC56A4">
                            <w:pPr>
                              <w:jc w:val="right"/>
                              <w:rPr>
                                <w:rFonts w:ascii="Bebas Neue Regular" w:hAnsi="Bebas Neue Regular"/>
                                <w:color w:val="7D9591"/>
                                <w:spacing w:val="30"/>
                                <w:sz w:val="100"/>
                                <w:szCs w:val="100"/>
                                <w:lang w:val="en-US"/>
                              </w:rPr>
                            </w:pPr>
                            <w:r w:rsidRPr="00A745E5">
                              <w:rPr>
                                <w:rFonts w:ascii="Bebas Neue Regular" w:hAnsi="Bebas Neue Regular"/>
                                <w:color w:val="7D9591"/>
                                <w:spacing w:val="30"/>
                                <w:sz w:val="100"/>
                                <w:szCs w:val="100"/>
                                <w:lang w:val="en-US"/>
                              </w:rPr>
                              <w:t>GILBERT WALLA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39" type="#_x0000_t202" style="position:absolute;margin-left:194.6pt;margin-top:-21.5pt;width:327.8pt;height:54.2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" filled="f" stroked="f">
                <v:textbox>
                  <w:txbxContent>
                    <w:p w:rsidR="00F629E5" w:rsidRPr="00A745E5" w:rsidRDefault="007762DC" w:rsidP="00AC56A4">
                      <w:pPr>
                        <w:jc w:val="right"/>
                        <w:rPr>
                          <w:rFonts w:ascii="Bebas Neue Regular" w:hAnsi="Bebas Neue Regular"/>
                          <w:color w:val="7D9591"/>
                          <w:spacing w:val="30"/>
                          <w:sz w:val="100"/>
                          <w:szCs w:val="100"/>
                          <w:lang w:val="en-US"/>
                        </w:rPr>
                      </w:pPr>
                      <w:r w:rsidRPr="00A745E5">
                        <w:rPr>
                          <w:rFonts w:ascii="Bebas Neue Regular" w:hAnsi="Bebas Neue Regular"/>
                          <w:color w:val="7D9591"/>
                          <w:spacing w:val="30"/>
                          <w:sz w:val="100"/>
                          <w:szCs w:val="100"/>
                          <w:lang w:val="en-US"/>
                        </w:rPr>
                        <w:t>GILBERT WALLACE</w:t>
                      </w:r>
                    </w:p>
                  </w:txbxContent>
                </v:textbox>
              </v:shape>
            </w:pict>
          </mc:Fallback>
        </mc:AlternateContent>
      </w:r>
      <w:bookmarkStart w:id="0" w:name="_GoBack"/>
      <w:bookmarkEnd w:id="0"/>
      <w:r w:rsidR="00931B12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800100</wp:posOffset>
                </wp:positionH>
                <wp:positionV relativeFrom="paragraph">
                  <wp:posOffset>-9525</wp:posOffset>
                </wp:positionV>
                <wp:extent cx="2586990" cy="5915025"/>
                <wp:effectExtent l="0" t="0" r="0" b="9525"/>
                <wp:wrapNone/>
                <wp:docPr id="15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6990" cy="5915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A745E5" w:rsidRDefault="007762DC" w:rsidP="00931B12">
                            <w:pPr>
                              <w:spacing w:after="120" w:line="240" w:lineRule="auto"/>
                              <w:jc w:val="both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Lorem ipsum dolor sit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adipisicing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sed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do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iusmod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tempor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incididunt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labore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t</w:t>
                            </w:r>
                            <w:proofErr w:type="gram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dolore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magna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aliqua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cr/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nim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ad minim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veniam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quis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nostrud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exercitation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ullamco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laboris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nisi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aliquip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ex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a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commodo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consequat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cr/>
                            </w:r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cr/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Duis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aute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irure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dolor in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reprehenderit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in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voluptate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velit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sse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cillum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dolore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u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fugiat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nulla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pariatur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. Lorem ipsum dolor sit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cr/>
                            </w:r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cr/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Vivamus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turpis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tortor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mollis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in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arcu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sit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, gravida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ornare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ligula.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Nulla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vitae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neque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lorem. </w:t>
                            </w:r>
                            <w:proofErr w:type="spellStart"/>
                            <w:r w:rsidR="00931B12"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Laboris</w:t>
                            </w:r>
                            <w:proofErr w:type="spellEnd"/>
                            <w:r w:rsidR="00931B12"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nisi </w:t>
                            </w:r>
                            <w:proofErr w:type="spellStart"/>
                            <w:r w:rsidR="00931B12"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="00931B12"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931B12"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aliquip</w:t>
                            </w:r>
                            <w:proofErr w:type="spellEnd"/>
                            <w:r w:rsidR="00931B12"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ex </w:t>
                            </w:r>
                            <w:proofErr w:type="spellStart"/>
                            <w:r w:rsidR="00931B12"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a</w:t>
                            </w:r>
                            <w:proofErr w:type="spellEnd"/>
                            <w:r w:rsidR="00931B12"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931B12"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commodo</w:t>
                            </w:r>
                            <w:proofErr w:type="spellEnd"/>
                            <w:r w:rsidR="00931B12"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931B12"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consequat</w:t>
                            </w:r>
                            <w:proofErr w:type="spellEnd"/>
                            <w:r w:rsidR="00931B12"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Vestibulum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non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urna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sed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odio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faucibus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sodales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ullamcorper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hendrerit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dui id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feugiat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Mauris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quis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dapibus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nibh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Donec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pellentesque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get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massa</w:t>
                            </w:r>
                            <w:proofErr w:type="spellEnd"/>
                            <w:proofErr w:type="gram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ac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porttitor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Aliquam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vulputate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nisi at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arcu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convallis tempus. Integer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suscipit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fringilla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blandit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Phasellus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nim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nibh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sagittis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vitae ipsum id,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venenatis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volutpat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risus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.</w:t>
                            </w:r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cr/>
                            </w:r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cr/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Quisque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get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nunc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gestas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nulla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cursus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consequat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Nullam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sed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cursus dui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1" o:spid="_x0000_s1040" type="#_x0000_t202" style="position:absolute;margin-left:-63pt;margin-top:-.75pt;width:203.7pt;height:465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aSzuQIAAMQ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" filled="f" stroked="f">
                <v:textbox>
                  <w:txbxContent>
                    <w:p w:rsidR="000379E8" w:rsidRPr="00A745E5" w:rsidRDefault="007762DC" w:rsidP="00931B12">
                      <w:pPr>
                        <w:spacing w:after="120" w:line="240" w:lineRule="auto"/>
                        <w:jc w:val="both"/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</w:pPr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Lorem ipsum dolor sit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amet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consectetur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adipisicing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elit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sed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do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eiusmod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tempor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incididunt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labore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gram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et</w:t>
                      </w:r>
                      <w:proofErr w:type="gram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dolore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magna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aliqua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cr/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enim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ad minim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veniam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quis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nostrud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exercitation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ullamco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laboris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nisi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aliquip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ex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ea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commodo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consequat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cr/>
                      </w:r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cr/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Duis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aute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irure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dolor in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reprehenderit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in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voluptate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velit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esse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cillum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dolore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eu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fugiat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nulla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pariatur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. Lorem ipsum dolor sit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amet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consectetur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cr/>
                      </w:r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cr/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Vivamus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turpis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tortor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mollis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in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arcu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sit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amet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, gravida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ornare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ligula.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Nulla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vitae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neque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lorem. </w:t>
                      </w:r>
                      <w:proofErr w:type="spellStart"/>
                      <w:r w:rsidR="00931B12"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Laboris</w:t>
                      </w:r>
                      <w:proofErr w:type="spellEnd"/>
                      <w:r w:rsidR="00931B12"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nisi </w:t>
                      </w:r>
                      <w:proofErr w:type="spellStart"/>
                      <w:r w:rsidR="00931B12"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="00931B12"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931B12"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aliquip</w:t>
                      </w:r>
                      <w:proofErr w:type="spellEnd"/>
                      <w:r w:rsidR="00931B12"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ex </w:t>
                      </w:r>
                      <w:proofErr w:type="spellStart"/>
                      <w:r w:rsidR="00931B12"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ea</w:t>
                      </w:r>
                      <w:proofErr w:type="spellEnd"/>
                      <w:r w:rsidR="00931B12"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931B12"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commodo</w:t>
                      </w:r>
                      <w:proofErr w:type="spellEnd"/>
                      <w:r w:rsidR="00931B12"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931B12"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consequat</w:t>
                      </w:r>
                      <w:proofErr w:type="spellEnd"/>
                      <w:r w:rsidR="00931B12"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Vestibulum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non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urna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sed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odio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faucibus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sodales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ullamcorper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hendrerit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dui id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feugiat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Mauris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quis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dapibus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nibh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Donec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pellentesque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eget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proofErr w:type="gram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massa</w:t>
                      </w:r>
                      <w:proofErr w:type="spellEnd"/>
                      <w:proofErr w:type="gram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ac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porttitor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Aliquam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vulputate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nisi at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arcu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convallis tempus. Integer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suscipit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fringilla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blandit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Phasellus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enim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nibh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sagittis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vitae ipsum id,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venenatis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volutpat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risus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.</w:t>
                      </w:r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cr/>
                      </w:r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cr/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Quisque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eget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nunc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egestas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nulla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cursus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consequat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Nullam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sed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cursus dui.</w:t>
                      </w:r>
                    </w:p>
                  </w:txbxContent>
                </v:textbox>
              </v:shape>
            </w:pict>
          </mc:Fallback>
        </mc:AlternateContent>
      </w:r>
      <w:r w:rsidR="007762DC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2879" behindDoc="0" locked="0" layoutInCell="1" allowOverlap="1">
                <wp:simplePos x="0" y="0"/>
                <wp:positionH relativeFrom="column">
                  <wp:posOffset>2276475</wp:posOffset>
                </wp:positionH>
                <wp:positionV relativeFrom="paragraph">
                  <wp:posOffset>561340</wp:posOffset>
                </wp:positionV>
                <wp:extent cx="4229100" cy="27432"/>
                <wp:effectExtent l="0" t="0" r="0" b="0"/>
                <wp:wrapNone/>
                <wp:docPr id="30" name="Rectangle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229100" cy="27432"/>
                        </a:xfrm>
                        <a:prstGeom prst="rect">
                          <a:avLst/>
                        </a:prstGeom>
                        <a:solidFill>
                          <a:srgbClr val="C8C8C8"/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C71E3C" id="Rectangle 65" o:spid="_x0000_s1026" style="position:absolute;margin-left:179.25pt;margin-top:44.2pt;width:333pt;height:2.15pt;z-index:25164287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" fillcolor="#c8c8c8" stroked="f"/>
            </w:pict>
          </mc:Fallback>
        </mc:AlternateContent>
      </w:r>
      <w:r w:rsidR="007762DC" w:rsidRPr="00AF664B">
        <w:rPr>
          <w:noProof/>
          <w:color w:val="DCCACA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800100</wp:posOffset>
                </wp:positionH>
                <wp:positionV relativeFrom="paragraph">
                  <wp:posOffset>-562610</wp:posOffset>
                </wp:positionV>
                <wp:extent cx="2710815" cy="552450"/>
                <wp:effectExtent l="0" t="0" r="0" b="0"/>
                <wp:wrapNone/>
                <wp:docPr id="14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A745E5" w:rsidRDefault="007762DC">
                            <w:pPr>
                              <w:rPr>
                                <w:rFonts w:ascii="Bebas Neue Regular" w:hAnsi="Bebas Neue Regular"/>
                                <w:color w:val="FFFFFF" w:themeColor="background1"/>
                                <w:spacing w:val="20"/>
                                <w:sz w:val="56"/>
                                <w:szCs w:val="56"/>
                                <w:lang w:val="en-US"/>
                              </w:rPr>
                            </w:pPr>
                            <w:r w:rsidRPr="00A745E5">
                              <w:rPr>
                                <w:rFonts w:ascii="Bebas Neue Regular" w:hAnsi="Bebas Neue Regular"/>
                                <w:color w:val="FFFFFF" w:themeColor="background1"/>
                                <w:spacing w:val="20"/>
                                <w:sz w:val="56"/>
                                <w:szCs w:val="56"/>
                                <w:lang w:val="en-US"/>
                              </w:rPr>
                              <w:t>OBJECTIV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0" o:spid="_x0000_s1041" type="#_x0000_t202" style="position:absolute;margin-left:-63pt;margin-top:-44.3pt;width:213.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" filled="f" stroked="f">
                <v:textbox>
                  <w:txbxContent>
                    <w:p w:rsidR="000379E8" w:rsidRPr="00A745E5" w:rsidRDefault="007762DC">
                      <w:pPr>
                        <w:rPr>
                          <w:rFonts w:ascii="Bebas Neue Regular" w:hAnsi="Bebas Neue Regular"/>
                          <w:color w:val="FFFFFF" w:themeColor="background1"/>
                          <w:spacing w:val="20"/>
                          <w:sz w:val="56"/>
                          <w:szCs w:val="56"/>
                          <w:lang w:val="en-US"/>
                        </w:rPr>
                      </w:pPr>
                      <w:r w:rsidRPr="00A745E5">
                        <w:rPr>
                          <w:rFonts w:ascii="Bebas Neue Regular" w:hAnsi="Bebas Neue Regular"/>
                          <w:color w:val="FFFFFF" w:themeColor="background1"/>
                          <w:spacing w:val="20"/>
                          <w:sz w:val="56"/>
                          <w:szCs w:val="56"/>
                          <w:lang w:val="en-US"/>
                        </w:rPr>
                        <w:t>OBJECTIVES</w:t>
                      </w:r>
                    </w:p>
                  </w:txbxContent>
                </v:textbox>
              </v:shape>
            </w:pict>
          </mc:Fallback>
        </mc:AlternateContent>
      </w:r>
      <w:r w:rsidR="008C74DC" w:rsidRPr="00AF664B">
        <w:rPr>
          <w:noProof/>
          <w:color w:val="DCCACA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800100</wp:posOffset>
                </wp:positionH>
                <wp:positionV relativeFrom="paragraph">
                  <wp:posOffset>6280785</wp:posOffset>
                </wp:positionV>
                <wp:extent cx="2710815" cy="552450"/>
                <wp:effectExtent l="0" t="3810" r="3810" b="0"/>
                <wp:wrapNone/>
                <wp:docPr id="13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A745E5" w:rsidRDefault="007762DC">
                            <w:pPr>
                              <w:rPr>
                                <w:rFonts w:ascii="Bebas Neue Regular" w:hAnsi="Bebas Neue Regular"/>
                                <w:color w:val="FFFFFF" w:themeColor="background1"/>
                                <w:spacing w:val="20"/>
                                <w:sz w:val="56"/>
                                <w:szCs w:val="56"/>
                                <w:lang w:val="en-US"/>
                              </w:rPr>
                            </w:pPr>
                            <w:r w:rsidRPr="00A745E5">
                              <w:rPr>
                                <w:rFonts w:ascii="Bebas Neue Regular" w:hAnsi="Bebas Neue Regular"/>
                                <w:color w:val="FFFFFF" w:themeColor="background1"/>
                                <w:spacing w:val="20"/>
                                <w:sz w:val="56"/>
                                <w:szCs w:val="56"/>
                                <w:lang w:val="en-US"/>
                              </w:rPr>
                              <w:t>EXPERTI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2" o:spid="_x0000_s1042" type="#_x0000_t202" style="position:absolute;margin-left:-63pt;margin-top:494.55pt;width:213.45pt;height:43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" filled="f" stroked="f">
                <v:textbox>
                  <w:txbxContent>
                    <w:p w:rsidR="008822E9" w:rsidRPr="00A745E5" w:rsidRDefault="007762DC">
                      <w:pPr>
                        <w:rPr>
                          <w:rFonts w:ascii="Bebas Neue Regular" w:hAnsi="Bebas Neue Regular"/>
                          <w:color w:val="FFFFFF" w:themeColor="background1"/>
                          <w:spacing w:val="20"/>
                          <w:sz w:val="56"/>
                          <w:szCs w:val="56"/>
                          <w:lang w:val="en-US"/>
                        </w:rPr>
                      </w:pPr>
                      <w:r w:rsidRPr="00A745E5">
                        <w:rPr>
                          <w:rFonts w:ascii="Bebas Neue Regular" w:hAnsi="Bebas Neue Regular"/>
                          <w:color w:val="FFFFFF" w:themeColor="background1"/>
                          <w:spacing w:val="20"/>
                          <w:sz w:val="56"/>
                          <w:szCs w:val="56"/>
                          <w:lang w:val="en-US"/>
                        </w:rPr>
                        <w:t>EXPERTISE</w:t>
                      </w:r>
                    </w:p>
                  </w:txbxContent>
                </v:textbox>
              </v:shape>
            </w:pict>
          </mc:Fallback>
        </mc:AlternateContent>
      </w:r>
      <w:r w:rsidR="008C74DC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-809625</wp:posOffset>
                </wp:positionH>
                <wp:positionV relativeFrom="paragraph">
                  <wp:posOffset>7442835</wp:posOffset>
                </wp:positionV>
                <wp:extent cx="1339215" cy="314325"/>
                <wp:effectExtent l="0" t="3810" r="3810" b="0"/>
                <wp:wrapNone/>
                <wp:docPr id="12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A745E5" w:rsidRDefault="008822E9">
                            <w:pP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Lorem Ipsum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5" o:spid="_x0000_s1043" type="#_x0000_t202" style="position:absolute;margin-left:-63.75pt;margin-top:586.05pt;width:105.45pt;height:24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" filled="f" stroked="f">
                <v:textbox>
                  <w:txbxContent>
                    <w:p w:rsidR="008822E9" w:rsidRPr="00A745E5" w:rsidRDefault="008822E9">
                      <w:pPr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Lorem Ipsum:</w:t>
                      </w:r>
                    </w:p>
                  </w:txbxContent>
                </v:textbox>
              </v:shape>
            </w:pict>
          </mc:Fallback>
        </mc:AlternateContent>
      </w:r>
      <w:r w:rsidR="008C74DC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809625</wp:posOffset>
                </wp:positionH>
                <wp:positionV relativeFrom="paragraph">
                  <wp:posOffset>7161530</wp:posOffset>
                </wp:positionV>
                <wp:extent cx="1339215" cy="314325"/>
                <wp:effectExtent l="0" t="0" r="3810" b="1270"/>
                <wp:wrapNone/>
                <wp:docPr id="11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A745E5" w:rsidRDefault="008822E9">
                            <w:pP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Web Develop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4" o:spid="_x0000_s1044" type="#_x0000_t202" style="position:absolute;margin-left:-63.75pt;margin-top:563.9pt;width:105.45pt;height:24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2qZGuQIAAMM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" filled="f" stroked="f">
                <v:textbox>
                  <w:txbxContent>
                    <w:p w:rsidR="008822E9" w:rsidRPr="00A745E5" w:rsidRDefault="008822E9">
                      <w:pPr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Web Develop:</w:t>
                      </w:r>
                    </w:p>
                  </w:txbxContent>
                </v:textbox>
              </v:shape>
            </w:pict>
          </mc:Fallback>
        </mc:AlternateContent>
      </w:r>
      <w:r w:rsidR="008C74DC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809625</wp:posOffset>
                </wp:positionH>
                <wp:positionV relativeFrom="paragraph">
                  <wp:posOffset>6899910</wp:posOffset>
                </wp:positionV>
                <wp:extent cx="1339215" cy="314325"/>
                <wp:effectExtent l="0" t="3810" r="3810" b="0"/>
                <wp:wrapNone/>
                <wp:docPr id="10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A745E5" w:rsidRDefault="008822E9">
                            <w:pP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Graphic Desig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3" o:spid="_x0000_s1045" type="#_x0000_t202" style="position:absolute;margin-left:-63.75pt;margin-top:543.3pt;width:105.45pt;height:24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" filled="f" stroked="f">
                <v:textbox>
                  <w:txbxContent>
                    <w:p w:rsidR="008822E9" w:rsidRPr="00A745E5" w:rsidRDefault="008822E9">
                      <w:pPr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Graphic Design:</w:t>
                      </w:r>
                    </w:p>
                  </w:txbxContent>
                </v:textbox>
              </v:shape>
            </w:pict>
          </mc:Fallback>
        </mc:AlternateContent>
      </w:r>
      <w:r w:rsidR="008C74DC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691515</wp:posOffset>
                </wp:positionH>
                <wp:positionV relativeFrom="paragraph">
                  <wp:posOffset>7600315</wp:posOffset>
                </wp:positionV>
                <wp:extent cx="400050" cy="0"/>
                <wp:effectExtent l="0" t="19050" r="38100" b="38100"/>
                <wp:wrapNone/>
                <wp:docPr id="9" name="Auto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00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chemeClr val="bg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CD451DC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0" o:spid="_x0000_s1026" type="#_x0000_t32" style="position:absolute;margin-left:54.45pt;margin-top:598.45pt;width:31.5pt;height:0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" strokecolor="white [3212]" strokeweight="4pt"/>
            </w:pict>
          </mc:Fallback>
        </mc:AlternateContent>
      </w:r>
      <w:r w:rsidR="008C74DC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691515</wp:posOffset>
                </wp:positionH>
                <wp:positionV relativeFrom="paragraph">
                  <wp:posOffset>7328535</wp:posOffset>
                </wp:positionV>
                <wp:extent cx="680085" cy="0"/>
                <wp:effectExtent l="0" t="19050" r="43815" b="38100"/>
                <wp:wrapNone/>
                <wp:docPr id="8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0085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chemeClr val="bg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C5DB9B" id="AutoShape 39" o:spid="_x0000_s1026" type="#_x0000_t32" style="position:absolute;margin-left:54.45pt;margin-top:577.05pt;width:53.55pt;height:0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" strokecolor="white [3212]" strokeweight="4pt"/>
            </w:pict>
          </mc:Fallback>
        </mc:AlternateContent>
      </w:r>
      <w:r w:rsidR="008C74DC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691515</wp:posOffset>
                </wp:positionH>
                <wp:positionV relativeFrom="paragraph">
                  <wp:posOffset>8147050</wp:posOffset>
                </wp:positionV>
                <wp:extent cx="857250" cy="0"/>
                <wp:effectExtent l="0" t="19050" r="38100" b="38100"/>
                <wp:wrapNone/>
                <wp:docPr id="7" name="AutoShap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chemeClr val="bg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7C7E64" id="AutoShape 42" o:spid="_x0000_s1026" type="#_x0000_t32" style="position:absolute;margin-left:54.45pt;margin-top:641.5pt;width:67.5pt;height:0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" strokecolor="white [3212]" strokeweight="4pt"/>
            </w:pict>
          </mc:Fallback>
        </mc:AlternateContent>
      </w:r>
      <w:r w:rsidR="008C74DC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691515</wp:posOffset>
                </wp:positionH>
                <wp:positionV relativeFrom="paragraph">
                  <wp:posOffset>7871460</wp:posOffset>
                </wp:positionV>
                <wp:extent cx="857250" cy="0"/>
                <wp:effectExtent l="0" t="19050" r="38100" b="38100"/>
                <wp:wrapNone/>
                <wp:docPr id="6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chemeClr val="bg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8DABE1" id="AutoShape 41" o:spid="_x0000_s1026" type="#_x0000_t32" style="position:absolute;margin-left:54.45pt;margin-top:619.8pt;width:67.5pt;height:0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" strokecolor="white [3212]" strokeweight="4pt"/>
            </w:pict>
          </mc:Fallback>
        </mc:AlternateContent>
      </w:r>
      <w:r w:rsidR="008C74DC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691515</wp:posOffset>
                </wp:positionH>
                <wp:positionV relativeFrom="paragraph">
                  <wp:posOffset>7057390</wp:posOffset>
                </wp:positionV>
                <wp:extent cx="857250" cy="0"/>
                <wp:effectExtent l="0" t="19050" r="38100" b="38100"/>
                <wp:wrapNone/>
                <wp:docPr id="5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chemeClr val="bg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7257E0" id="AutoShape 38" o:spid="_x0000_s1026" type="#_x0000_t32" style="position:absolute;margin-left:54.45pt;margin-top:555.7pt;width:67.5pt;height:0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" strokecolor="white [3212]" strokeweight="4pt"/>
            </w:pict>
          </mc:Fallback>
        </mc:AlternateContent>
      </w:r>
      <w:r w:rsidR="008C74DC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-809625</wp:posOffset>
                </wp:positionH>
                <wp:positionV relativeFrom="paragraph">
                  <wp:posOffset>7980680</wp:posOffset>
                </wp:positionV>
                <wp:extent cx="1339215" cy="314325"/>
                <wp:effectExtent l="0" t="0" r="3810" b="1270"/>
                <wp:wrapNone/>
                <wp:docPr id="4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A745E5" w:rsidRDefault="008822E9">
                            <w:pP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7" o:spid="_x0000_s1046" type="#_x0000_t202" style="position:absolute;margin-left:-63.75pt;margin-top:628.4pt;width:105.45pt;height:24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" filled="f" stroked="f">
                <v:textbox>
                  <w:txbxContent>
                    <w:p w:rsidR="008822E9" w:rsidRPr="00A745E5" w:rsidRDefault="008822E9">
                      <w:pPr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Consectetur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elit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8C74DC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809625</wp:posOffset>
                </wp:positionH>
                <wp:positionV relativeFrom="paragraph">
                  <wp:posOffset>7709535</wp:posOffset>
                </wp:positionV>
                <wp:extent cx="1339215" cy="314325"/>
                <wp:effectExtent l="0" t="3810" r="3810" b="0"/>
                <wp:wrapNone/>
                <wp:docPr id="3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A745E5" w:rsidRDefault="008822E9">
                            <w:pP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Dolor sit </w:t>
                            </w:r>
                            <w:proofErr w:type="spellStart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A745E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6" o:spid="_x0000_s1047" type="#_x0000_t202" style="position:absolute;margin-left:-63.75pt;margin-top:607.05pt;width:105.45pt;height:24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" filled="f" stroked="f">
                <v:textbox>
                  <w:txbxContent>
                    <w:p w:rsidR="008822E9" w:rsidRPr="00A745E5" w:rsidRDefault="008822E9">
                      <w:pPr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Dolor sit </w:t>
                      </w:r>
                      <w:proofErr w:type="spellStart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amet</w:t>
                      </w:r>
                      <w:proofErr w:type="spellEnd"/>
                      <w:r w:rsidRPr="00A745E5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8C74DC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>
                <wp:simplePos x="0" y="0"/>
                <wp:positionH relativeFrom="column">
                  <wp:posOffset>-914400</wp:posOffset>
                </wp:positionH>
                <wp:positionV relativeFrom="paragraph">
                  <wp:posOffset>-914400</wp:posOffset>
                </wp:positionV>
                <wp:extent cx="2898775" cy="10058400"/>
                <wp:effectExtent l="0" t="0" r="0" b="0"/>
                <wp:wrapNone/>
                <wp:docPr id="2" name="Rectangle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98775" cy="10058400"/>
                        </a:xfrm>
                        <a:prstGeom prst="rect">
                          <a:avLst/>
                        </a:prstGeom>
                        <a:solidFill>
                          <a:srgbClr val="7D9591"/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296869E" id="Rectangle 64" o:spid="_x0000_s1026" style="position:absolute;margin-left:-1in;margin-top:-1in;width:228.25pt;height:11in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" fillcolor="#7d9591" stroked="f"/>
            </w:pict>
          </mc:Fallback>
        </mc:AlternateContent>
      </w:r>
    </w:p>
    <w:sectPr w:rsidR="002B29DE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Bebas Neue Light">
    <w:panose1 w:val="00000000000000000000"/>
    <w:charset w:val="00"/>
    <w:family w:val="modern"/>
    <w:notTrueType/>
    <w:pitch w:val="variable"/>
    <w:sig w:usb0="A000022F" w:usb1="1000005B" w:usb2="00000000" w:usb3="00000000" w:csb0="00000097" w:csb1="00000000"/>
  </w:font>
  <w:font w:name="Bebas Neue Regular">
    <w:panose1 w:val="00000000000000000000"/>
    <w:charset w:val="00"/>
    <w:family w:val="modern"/>
    <w:notTrueType/>
    <w:pitch w:val="variable"/>
    <w:sig w:usb0="A000022F" w:usb1="10000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xNDc3sjA0NDI2NDRX0lEKTi0uzszPAykwqgUAZffUoCwAAAA="/>
  </w:docVars>
  <w:rsids>
    <w:rsidRoot w:val="00F350DF"/>
    <w:rsid w:val="000379E8"/>
    <w:rsid w:val="00091850"/>
    <w:rsid w:val="00133501"/>
    <w:rsid w:val="001B0A2E"/>
    <w:rsid w:val="00221A72"/>
    <w:rsid w:val="00275729"/>
    <w:rsid w:val="002925FE"/>
    <w:rsid w:val="00292DA3"/>
    <w:rsid w:val="002B29DE"/>
    <w:rsid w:val="002B38C2"/>
    <w:rsid w:val="002D233A"/>
    <w:rsid w:val="002E78E9"/>
    <w:rsid w:val="002F0422"/>
    <w:rsid w:val="004936C1"/>
    <w:rsid w:val="004B3BF4"/>
    <w:rsid w:val="005004F2"/>
    <w:rsid w:val="00522A4B"/>
    <w:rsid w:val="00566189"/>
    <w:rsid w:val="005C07E3"/>
    <w:rsid w:val="00672D61"/>
    <w:rsid w:val="00771A22"/>
    <w:rsid w:val="007762DC"/>
    <w:rsid w:val="007D34A7"/>
    <w:rsid w:val="007F5AA7"/>
    <w:rsid w:val="00873349"/>
    <w:rsid w:val="008822E9"/>
    <w:rsid w:val="008C74DC"/>
    <w:rsid w:val="008D2A86"/>
    <w:rsid w:val="00931B12"/>
    <w:rsid w:val="00946063"/>
    <w:rsid w:val="00A745E5"/>
    <w:rsid w:val="00A836D9"/>
    <w:rsid w:val="00AC56A4"/>
    <w:rsid w:val="00AF664B"/>
    <w:rsid w:val="00B113AA"/>
    <w:rsid w:val="00B22B05"/>
    <w:rsid w:val="00C17AAA"/>
    <w:rsid w:val="00CB45FC"/>
    <w:rsid w:val="00D72B62"/>
    <w:rsid w:val="00DF560E"/>
    <w:rsid w:val="00E01E28"/>
    <w:rsid w:val="00E523F0"/>
    <w:rsid w:val="00F350DF"/>
    <w:rsid w:val="00F4413B"/>
    <w:rsid w:val="00F51E67"/>
    <w:rsid w:val="00F62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1f1f1f,#ffe400,#efefe6,#edf1f2,#dce1e2,#e3e2e2,#f1ecec,#dccaca"/>
    </o:shapedefaults>
    <o:shapelayout v:ext="edit">
      <o:idmap v:ext="edit" data="1"/>
    </o:shapelayout>
  </w:shapeDefaults>
  <w:decimalSymbol w:val="."/>
  <w:listSeparator w:val=","/>
  <w15:chartTrackingRefBased/>
  <w15:docId w15:val="{5F807CA9-1D63-4694-BB3D-08AA3FA46A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4</Words>
  <Characters>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user</cp:lastModifiedBy>
  <cp:revision>5</cp:revision>
  <dcterms:created xsi:type="dcterms:W3CDTF">2018-04-04T12:37:00Z</dcterms:created>
  <dcterms:modified xsi:type="dcterms:W3CDTF">2019-01-09T10:42:00Z</dcterms:modified>
</cp:coreProperties>
</file>